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3F56" w:rsidRDefault="007E702C" w:rsidP="007E702C">
      <w:pPr>
        <w:pStyle w:val="Heading1"/>
        <w:jc w:val="center"/>
      </w:pPr>
      <w:bookmarkStart w:id="0" w:name="_GoBack"/>
      <w:bookmarkEnd w:id="0"/>
      <w:r>
        <w:t>Log book</w:t>
      </w:r>
    </w:p>
    <w:p w:rsidR="007E702C" w:rsidRDefault="00CF26BD" w:rsidP="00CF26BD">
      <w:pPr>
        <w:jc w:val="center"/>
      </w:pPr>
      <w:r>
        <w:t>The purpose of this document is to keep track of the project on a weekly basis. Each week includes planned objectives, details of work done, what was actually achieved and any comments regarding the work done during that week.</w:t>
      </w:r>
    </w:p>
    <w:p w:rsidR="007E702C" w:rsidRDefault="007E702C" w:rsidP="007E702C">
      <w:pPr>
        <w:pStyle w:val="Heading1"/>
      </w:pPr>
      <w:r>
        <w:t>Semester 1</w:t>
      </w:r>
      <w:r w:rsidR="00CF26BD">
        <w:t>:</w:t>
      </w:r>
    </w:p>
    <w:p w:rsidR="00CF26BD" w:rsidRPr="00CF26BD" w:rsidRDefault="00CF26BD" w:rsidP="00CF26BD">
      <w:r>
        <w:t>Semester one includes mainly of research material required for the project.</w:t>
      </w:r>
    </w:p>
    <w:p w:rsidR="007E702C" w:rsidRDefault="007E702C" w:rsidP="007E702C">
      <w:pPr>
        <w:pStyle w:val="Heading2"/>
      </w:pPr>
      <w:r>
        <w:t>Week 11: 20 November 2017</w:t>
      </w:r>
    </w:p>
    <w:p w:rsidR="007E702C" w:rsidRDefault="007E702C" w:rsidP="007E702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754"/>
        <w:gridCol w:w="3006"/>
      </w:tblGrid>
      <w:tr w:rsidR="007E702C" w:rsidTr="007E702C">
        <w:tc>
          <w:tcPr>
            <w:tcW w:w="3256" w:type="dxa"/>
          </w:tcPr>
          <w:p w:rsidR="007E702C" w:rsidRPr="007E702C" w:rsidRDefault="007E702C" w:rsidP="007E702C">
            <w:pPr>
              <w:rPr>
                <w:b/>
              </w:rPr>
            </w:pPr>
            <w:r w:rsidRPr="007E702C">
              <w:rPr>
                <w:b/>
              </w:rPr>
              <w:t>Objectives:</w:t>
            </w:r>
          </w:p>
        </w:tc>
        <w:tc>
          <w:tcPr>
            <w:tcW w:w="2754" w:type="dxa"/>
          </w:tcPr>
          <w:p w:rsidR="007E702C" w:rsidRPr="007E702C" w:rsidRDefault="007E702C" w:rsidP="007E702C">
            <w:pPr>
              <w:rPr>
                <w:b/>
              </w:rPr>
            </w:pPr>
            <w:r w:rsidRPr="007E702C">
              <w:rPr>
                <w:b/>
              </w:rPr>
              <w:t>Completion:</w:t>
            </w:r>
          </w:p>
        </w:tc>
        <w:tc>
          <w:tcPr>
            <w:tcW w:w="3006" w:type="dxa"/>
          </w:tcPr>
          <w:p w:rsidR="007E702C" w:rsidRPr="007E702C" w:rsidRDefault="007E702C" w:rsidP="007E702C">
            <w:pPr>
              <w:rPr>
                <w:b/>
              </w:rPr>
            </w:pPr>
            <w:r w:rsidRPr="007E702C">
              <w:rPr>
                <w:b/>
              </w:rPr>
              <w:t>Comments:</w:t>
            </w:r>
          </w:p>
        </w:tc>
      </w:tr>
      <w:tr w:rsidR="00363B51" w:rsidTr="007E702C">
        <w:tc>
          <w:tcPr>
            <w:tcW w:w="3256" w:type="dxa"/>
          </w:tcPr>
          <w:p w:rsidR="00363B51" w:rsidRDefault="00363B51" w:rsidP="00363B51">
            <w:r>
              <w:t>Research Pulse Width Modulation</w:t>
            </w:r>
          </w:p>
        </w:tc>
        <w:tc>
          <w:tcPr>
            <w:tcW w:w="2754" w:type="dxa"/>
          </w:tcPr>
          <w:p w:rsidR="00363B51" w:rsidRDefault="00363B51" w:rsidP="00363B51"/>
        </w:tc>
        <w:tc>
          <w:tcPr>
            <w:tcW w:w="3006" w:type="dxa"/>
            <w:vMerge w:val="restart"/>
          </w:tcPr>
          <w:p w:rsidR="00363B51" w:rsidRDefault="00363B51" w:rsidP="00363B51"/>
        </w:tc>
      </w:tr>
      <w:tr w:rsidR="007E702C" w:rsidTr="007E702C">
        <w:tc>
          <w:tcPr>
            <w:tcW w:w="3256" w:type="dxa"/>
          </w:tcPr>
          <w:p w:rsidR="007E702C" w:rsidRDefault="007E702C" w:rsidP="007E702C">
            <w:r>
              <w:t>Gate driver circuits</w:t>
            </w:r>
          </w:p>
        </w:tc>
        <w:tc>
          <w:tcPr>
            <w:tcW w:w="2754" w:type="dxa"/>
          </w:tcPr>
          <w:p w:rsidR="007E702C" w:rsidRDefault="007E702C" w:rsidP="007E702C"/>
        </w:tc>
        <w:tc>
          <w:tcPr>
            <w:tcW w:w="3006" w:type="dxa"/>
            <w:vMerge/>
          </w:tcPr>
          <w:p w:rsidR="007E702C" w:rsidRDefault="007E702C" w:rsidP="007E702C"/>
        </w:tc>
      </w:tr>
      <w:tr w:rsidR="007E702C" w:rsidTr="007E702C">
        <w:tc>
          <w:tcPr>
            <w:tcW w:w="3256" w:type="dxa"/>
          </w:tcPr>
          <w:p w:rsidR="007E702C" w:rsidRDefault="007E702C" w:rsidP="007E702C"/>
        </w:tc>
        <w:tc>
          <w:tcPr>
            <w:tcW w:w="2754" w:type="dxa"/>
          </w:tcPr>
          <w:p w:rsidR="007E702C" w:rsidRDefault="007E702C" w:rsidP="007E702C"/>
        </w:tc>
        <w:tc>
          <w:tcPr>
            <w:tcW w:w="3006" w:type="dxa"/>
            <w:vMerge/>
          </w:tcPr>
          <w:p w:rsidR="007E702C" w:rsidRDefault="007E702C" w:rsidP="007E702C"/>
        </w:tc>
      </w:tr>
    </w:tbl>
    <w:p w:rsidR="007E702C" w:rsidRDefault="007E702C" w:rsidP="007E702C"/>
    <w:p w:rsidR="007E702C" w:rsidRDefault="007E702C" w:rsidP="007E702C">
      <w:r>
        <w:t>Objectives</w:t>
      </w:r>
      <w:r w:rsidR="00A22187">
        <w:t xml:space="preserve"> for this week are</w:t>
      </w:r>
      <w:r>
        <w:t>:</w:t>
      </w:r>
    </w:p>
    <w:p w:rsidR="00CF26BD" w:rsidRDefault="00A22187" w:rsidP="00363B51">
      <w:pPr>
        <w:pStyle w:val="ListParagraph"/>
        <w:numPr>
          <w:ilvl w:val="0"/>
          <w:numId w:val="1"/>
        </w:numPr>
      </w:pPr>
      <w:r>
        <w:t xml:space="preserve">To </w:t>
      </w:r>
      <w:r w:rsidR="00363B51" w:rsidRPr="00363B51">
        <w:t>Research Pulse Width Modulation</w:t>
      </w:r>
    </w:p>
    <w:p w:rsidR="00363B51" w:rsidRDefault="00A22187" w:rsidP="00363B51">
      <w:pPr>
        <w:pStyle w:val="ListParagraph"/>
        <w:numPr>
          <w:ilvl w:val="0"/>
          <w:numId w:val="1"/>
        </w:numPr>
      </w:pPr>
      <w:r>
        <w:t xml:space="preserve">To </w:t>
      </w:r>
      <w:r w:rsidR="00363B51" w:rsidRPr="00363B51">
        <w:t>Gate driver circuits</w:t>
      </w:r>
    </w:p>
    <w:p w:rsidR="00363B51" w:rsidRDefault="00363B51" w:rsidP="00363B51">
      <w:pPr>
        <w:rPr>
          <w:b/>
          <w:i/>
          <w:u w:val="single"/>
        </w:rPr>
      </w:pPr>
      <w:r w:rsidRPr="00363B51">
        <w:rPr>
          <w:b/>
          <w:i/>
          <w:u w:val="single"/>
        </w:rPr>
        <w:t>Pulse width modulation</w:t>
      </w:r>
      <w:r w:rsidR="00C11F51">
        <w:rPr>
          <w:b/>
          <w:i/>
          <w:u w:val="single"/>
        </w:rPr>
        <w:t xml:space="preserve"> (PWM)</w:t>
      </w:r>
      <w:r w:rsidRPr="00363B51">
        <w:rPr>
          <w:b/>
          <w:i/>
          <w:u w:val="single"/>
        </w:rPr>
        <w:t>:</w:t>
      </w:r>
    </w:p>
    <w:p w:rsidR="00C11F51" w:rsidRDefault="00C11F51" w:rsidP="00363B51">
      <w:r>
        <w:t>The PWM required for the class D- amplifier is considered. Triangle wave oscillator &amp; voltage comparator required for modulation of input signal.</w:t>
      </w:r>
    </w:p>
    <w:p w:rsidR="00363B51" w:rsidRDefault="00C11F51" w:rsidP="00363B51">
      <w:r>
        <w:t>Ways of producing a triangular wave oscillation:</w:t>
      </w:r>
    </w:p>
    <w:p w:rsidR="00C11F51" w:rsidRDefault="00133A16" w:rsidP="00C11F51">
      <w:pPr>
        <w:pStyle w:val="ListParagraph"/>
        <w:numPr>
          <w:ilvl w:val="0"/>
          <w:numId w:val="3"/>
        </w:numPr>
      </w:pPr>
      <w:r>
        <w:t>555 Timer</w:t>
      </w:r>
      <w:r w:rsidR="00C11F51">
        <w:t>.</w:t>
      </w:r>
    </w:p>
    <w:p w:rsidR="00C11F51" w:rsidRDefault="00C11F51" w:rsidP="00C11F51">
      <w:pPr>
        <w:pStyle w:val="ListParagraph"/>
        <w:numPr>
          <w:ilvl w:val="0"/>
          <w:numId w:val="3"/>
        </w:numPr>
      </w:pPr>
      <w:r>
        <w:t>Integrator in series with a Schmitt trigger.</w:t>
      </w:r>
    </w:p>
    <w:p w:rsidR="00C11F51" w:rsidRDefault="00C11F51" w:rsidP="00C11F51">
      <w:pPr>
        <w:pStyle w:val="ListParagraph"/>
        <w:numPr>
          <w:ilvl w:val="0"/>
          <w:numId w:val="3"/>
        </w:numPr>
      </w:pPr>
      <w:r>
        <w:t>Using a LM741 op-amp</w:t>
      </w:r>
    </w:p>
    <w:p w:rsidR="00363B51" w:rsidRDefault="00C11F51" w:rsidP="00363B51">
      <w:r>
        <w:t>Suitable voltage comparators:</w:t>
      </w:r>
    </w:p>
    <w:p w:rsidR="00C11F51" w:rsidRDefault="00080CB2" w:rsidP="00C11F51">
      <w:pPr>
        <w:pStyle w:val="ListParagraph"/>
        <w:numPr>
          <w:ilvl w:val="0"/>
          <w:numId w:val="4"/>
        </w:numPr>
      </w:pPr>
      <w:r>
        <w:t>LM741 op-amp</w:t>
      </w:r>
    </w:p>
    <w:p w:rsidR="00363B51" w:rsidRDefault="00363B51" w:rsidP="00363B51">
      <w:pPr>
        <w:rPr>
          <w:b/>
          <w:i/>
          <w:u w:val="single"/>
        </w:rPr>
      </w:pPr>
      <w:r>
        <w:rPr>
          <w:b/>
          <w:i/>
          <w:u w:val="single"/>
        </w:rPr>
        <w:t>Gate driver</w:t>
      </w:r>
      <w:r w:rsidRPr="00363B51">
        <w:rPr>
          <w:b/>
          <w:i/>
          <w:u w:val="single"/>
        </w:rPr>
        <w:t>:</w:t>
      </w:r>
    </w:p>
    <w:p w:rsidR="00363B51" w:rsidRPr="00363B51" w:rsidRDefault="00363B51" w:rsidP="00363B51"/>
    <w:p w:rsidR="007E702C" w:rsidRDefault="007E702C" w:rsidP="007E702C">
      <w:r>
        <w:t>Finished tasks</w:t>
      </w:r>
    </w:p>
    <w:p w:rsidR="007E702C" w:rsidRDefault="007E702C" w:rsidP="007E702C">
      <w:r>
        <w:t>Comments</w:t>
      </w:r>
    </w:p>
    <w:p w:rsidR="007E702C" w:rsidRPr="007E702C" w:rsidRDefault="007E702C" w:rsidP="007E702C"/>
    <w:sectPr w:rsidR="007E702C" w:rsidRPr="007E70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936ECE"/>
    <w:multiLevelType w:val="hybridMultilevel"/>
    <w:tmpl w:val="47C4B45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DF1DBA"/>
    <w:multiLevelType w:val="hybridMultilevel"/>
    <w:tmpl w:val="365010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861E9B"/>
    <w:multiLevelType w:val="hybridMultilevel"/>
    <w:tmpl w:val="C4CA00A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E14300"/>
    <w:multiLevelType w:val="hybridMultilevel"/>
    <w:tmpl w:val="2A2C2B8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MwNjMxMzUxNDFS0lEKTi0uzszPAykwrAUArFieSCwAAAA="/>
  </w:docVars>
  <w:rsids>
    <w:rsidRoot w:val="00597BE5"/>
    <w:rsid w:val="00080CB2"/>
    <w:rsid w:val="00133A16"/>
    <w:rsid w:val="00323302"/>
    <w:rsid w:val="00361476"/>
    <w:rsid w:val="00363B51"/>
    <w:rsid w:val="00597BE5"/>
    <w:rsid w:val="007E702C"/>
    <w:rsid w:val="009D5320"/>
    <w:rsid w:val="00A22187"/>
    <w:rsid w:val="00C11F51"/>
    <w:rsid w:val="00CF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EC9645-4757-40B7-8917-183703101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70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0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02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E702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7E7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3B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9B644-DFB5-47B0-BECD-5A38E8D73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blin Institute of Technology</Company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as Kazenas</dc:creator>
  <cp:keywords/>
  <dc:description/>
  <cp:lastModifiedBy>talha tallat</cp:lastModifiedBy>
  <cp:revision>2</cp:revision>
  <dcterms:created xsi:type="dcterms:W3CDTF">2021-01-04T06:41:00Z</dcterms:created>
  <dcterms:modified xsi:type="dcterms:W3CDTF">2021-01-04T06:41:00Z</dcterms:modified>
</cp:coreProperties>
</file>